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64BE8" w14:textId="27730EE1" w:rsidR="00AA7599" w:rsidRPr="004439DA" w:rsidRDefault="00906E3E" w:rsidP="00AA75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 xml:space="preserve">Build a </w:t>
      </w:r>
      <w:r w:rsidR="00E615F9" w:rsidRPr="004439DA">
        <w:rPr>
          <w:rFonts w:ascii="Times New Roman" w:hAnsi="Times New Roman" w:cs="Times New Roman"/>
          <w:b/>
          <w:sz w:val="24"/>
          <w:szCs w:val="24"/>
        </w:rPr>
        <w:t xml:space="preserve">Linear Regression 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Model 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for a given dataset </w:t>
      </w:r>
      <w:r w:rsidR="00E615F9" w:rsidRPr="004439DA">
        <w:rPr>
          <w:rFonts w:ascii="Times New Roman" w:hAnsi="Times New Roman" w:cs="Times New Roman"/>
          <w:b/>
          <w:sz w:val="24"/>
          <w:szCs w:val="24"/>
        </w:rPr>
        <w:t>using Gradient Descent</w:t>
      </w:r>
    </w:p>
    <w:p w14:paraId="53A3527E" w14:textId="5AC20B90" w:rsidR="00906E3E" w:rsidRPr="004439DA" w:rsidRDefault="00266D09" w:rsidP="00AA7599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NumPy and data visualization packages are allowed.</w:t>
      </w:r>
      <w:r w:rsidR="004439DA" w:rsidRPr="004439D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5EC700F5" w14:textId="332C1D0A" w:rsidR="00906E3E" w:rsidRPr="004439DA" w:rsidRDefault="004439DA" w:rsidP="004439DA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Existing 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Linear 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R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egression 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M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odel from 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any 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>librar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y/package is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 NOT allowed!)</w:t>
      </w:r>
    </w:p>
    <w:p w14:paraId="149A73A1" w14:textId="30294387" w:rsidR="00906E3E" w:rsidRPr="004439DA" w:rsidRDefault="00906E3E" w:rsidP="00906E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proofErr w:type="gramStart"/>
      <w:r w:rsidRPr="004439DA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proofErr w:type="gramEnd"/>
      <w:r w:rsidRPr="004439DA">
        <w:rPr>
          <w:rFonts w:ascii="Times New Roman" w:hAnsi="Times New Roman" w:cs="Times New Roman"/>
          <w:sz w:val="24"/>
          <w:szCs w:val="24"/>
        </w:rPr>
        <w:t xml:space="preserve"> first in your python code </w:t>
      </w:r>
    </w:p>
    <w:p w14:paraId="0452B44B" w14:textId="2D1606C2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Installation could be done by pip</w:t>
      </w:r>
      <w:proofErr w:type="gramStart"/>
      <w:r w:rsidRPr="004439DA">
        <w:rPr>
          <w:rFonts w:ascii="Times New Roman" w:hAnsi="Times New Roman" w:cs="Times New Roman"/>
          <w:sz w:val="24"/>
          <w:szCs w:val="24"/>
        </w:rPr>
        <w:t>3  (</w:t>
      </w:r>
      <w:proofErr w:type="gramEnd"/>
      <w:r w:rsidRPr="004439DA">
        <w:rPr>
          <w:rFonts w:ascii="Times New Roman" w:hAnsi="Times New Roman" w:cs="Times New Roman"/>
          <w:sz w:val="24"/>
          <w:szCs w:val="24"/>
        </w:rPr>
        <w:t xml:space="preserve">e.g. “pip3 install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”)</w:t>
      </w:r>
    </w:p>
    <w:p w14:paraId="73DB5BB0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e.g.</w:t>
      </w:r>
    </w:p>
    <w:p w14:paraId="415962DA" w14:textId="26DD6DF1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as np</w:t>
      </w:r>
    </w:p>
    <w:p w14:paraId="1D321F09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matplotlib.pyplot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as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plt</w:t>
      </w:r>
      <w:proofErr w:type="spellEnd"/>
    </w:p>
    <w:p w14:paraId="4D2B63A4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03E0047" w14:textId="0B6C9F9A" w:rsidR="0008044D" w:rsidRPr="004439DA" w:rsidRDefault="00E615F9" w:rsidP="0008044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 xml:space="preserve">Generate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data s</w:t>
      </w:r>
      <w:r w:rsidRPr="004439DA">
        <w:rPr>
          <w:rFonts w:ascii="Times New Roman" w:hAnsi="Times New Roman" w:cs="Times New Roman"/>
          <w:b/>
          <w:sz w:val="24"/>
          <w:szCs w:val="24"/>
        </w:rPr>
        <w:t>amples</w:t>
      </w:r>
      <w:r w:rsidR="0008044D" w:rsidRPr="004439DA">
        <w:rPr>
          <w:rFonts w:ascii="Times New Roman" w:hAnsi="Times New Roman" w:cs="Times New Roman"/>
          <w:sz w:val="24"/>
          <w:szCs w:val="24"/>
        </w:rPr>
        <w:t xml:space="preserve">: </w:t>
      </w:r>
      <w:r w:rsidRPr="004439DA">
        <w:rPr>
          <w:rFonts w:ascii="Times New Roman" w:hAnsi="Times New Roman" w:cs="Times New Roman"/>
          <w:sz w:val="24"/>
          <w:szCs w:val="24"/>
        </w:rPr>
        <w:t xml:space="preserve">generate 10 </w:t>
      </w:r>
      <w:r w:rsidR="00906E3E" w:rsidRPr="004439DA">
        <w:rPr>
          <w:rFonts w:ascii="Times New Roman" w:hAnsi="Times New Roman" w:cs="Times New Roman"/>
          <w:sz w:val="24"/>
          <w:szCs w:val="24"/>
        </w:rPr>
        <w:t xml:space="preserve">pair of data </w:t>
      </w:r>
      <w:r w:rsidRPr="004439DA">
        <w:rPr>
          <w:rFonts w:ascii="Times New Roman" w:hAnsi="Times New Roman" w:cs="Times New Roman"/>
          <w:sz w:val="24"/>
          <w:szCs w:val="24"/>
        </w:rPr>
        <w:t xml:space="preserve">samples </w:t>
      </w:r>
      <w:r w:rsidR="00906E3E" w:rsidRPr="004439DA">
        <w:rPr>
          <w:rFonts w:ascii="Times New Roman" w:hAnsi="Times New Roman" w:cs="Times New Roman"/>
          <w:sz w:val="24"/>
          <w:szCs w:val="24"/>
        </w:rPr>
        <w:t>that satisfying</w:t>
      </w:r>
      <w:r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="000C061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754DC6" w14:textId="4C719EA3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Y=2*X +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Pr="004439DA">
        <w:rPr>
          <w:rFonts w:ascii="Times New Roman" w:hAnsi="Times New Roman" w:cs="Times New Roman"/>
          <w:sz w:val="24"/>
          <w:szCs w:val="24"/>
        </w:rPr>
        <w:t>50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="00906E3E" w:rsidRPr="004439DA">
        <w:rPr>
          <w:rFonts w:ascii="Times New Roman" w:hAnsi="Times New Roman" w:cs="Times New Roman"/>
          <w:sz w:val="24"/>
          <w:szCs w:val="24"/>
        </w:rPr>
        <w:t>+ a small random number</w:t>
      </w:r>
      <w:r w:rsidR="000C0619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2B46D6A" w14:textId="2EC8FBD3" w:rsidR="00906E3E" w:rsidRPr="004439DA" w:rsidRDefault="00906E3E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e.g.</w:t>
      </w:r>
    </w:p>
    <w:p w14:paraId="6F719AAD" w14:textId="281A6FFA" w:rsidR="00906E3E" w:rsidRPr="004439DA" w:rsidRDefault="00906E3E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as np</w:t>
      </w:r>
    </w:p>
    <w:p w14:paraId="05459D78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Calibri" w:hAnsi="Calibri" w:cs="Calibri"/>
          <w:i/>
          <w:sz w:val="24"/>
          <w:szCs w:val="24"/>
        </w:rPr>
        <w:t>﻿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np.array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[35., 38., 31., 20., 22., 25., 17., 60., 8., 60.])</w:t>
      </w:r>
    </w:p>
    <w:p w14:paraId="324E98E0" w14:textId="4C98C4DB" w:rsidR="00AA7599" w:rsidRPr="004439DA" w:rsidRDefault="00906E3E" w:rsidP="00C8651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y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= 2*x_data+50+5*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np.random</w:t>
      </w:r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.random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)</w:t>
      </w:r>
    </w:p>
    <w:p w14:paraId="16751B01" w14:textId="38C84344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X could be within any range, stored as an array (using </w:t>
      </w:r>
      <w:proofErr w:type="spellStart"/>
      <w:proofErr w:type="gramStart"/>
      <w:r w:rsidRPr="004439DA">
        <w:rPr>
          <w:rFonts w:ascii="Times New Roman" w:hAnsi="Times New Roman" w:cs="Times New Roman"/>
          <w:sz w:val="24"/>
          <w:szCs w:val="24"/>
        </w:rPr>
        <w:t>numpy.array</w:t>
      </w:r>
      <w:proofErr w:type="spellEnd"/>
      <w:proofErr w:type="gramEnd"/>
      <w:r w:rsidRPr="004439DA">
        <w:rPr>
          <w:rFonts w:ascii="Times New Roman" w:hAnsi="Times New Roman" w:cs="Times New Roman"/>
          <w:sz w:val="24"/>
          <w:szCs w:val="24"/>
        </w:rPr>
        <w:t>)</w:t>
      </w:r>
    </w:p>
    <w:p w14:paraId="487658D7" w14:textId="01FDA8D3" w:rsidR="00E615F9" w:rsidRPr="004439DA" w:rsidRDefault="00E615F9" w:rsidP="00E615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425AF3" w14:textId="1670507D" w:rsidR="00E615F9" w:rsidRPr="004439DA" w:rsidRDefault="00E615F9" w:rsidP="00E615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Plot the landscape of the loss function</w:t>
      </w:r>
      <w:r w:rsidR="00C5759B" w:rsidRPr="004439DA">
        <w:rPr>
          <w:rFonts w:ascii="Times New Roman" w:hAnsi="Times New Roman" w:cs="Times New Roman"/>
          <w:b/>
          <w:sz w:val="24"/>
          <w:szCs w:val="24"/>
        </w:rPr>
        <w:t>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2pts)</w:t>
      </w:r>
    </w:p>
    <w:p w14:paraId="5CABA17F" w14:textId="5A3EAC40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For example</w:t>
      </w:r>
      <w:r w:rsidR="00312A66" w:rsidRPr="004439DA">
        <w:rPr>
          <w:rFonts w:ascii="Times New Roman" w:hAnsi="Times New Roman" w:cs="Times New Roman"/>
          <w:sz w:val="24"/>
          <w:szCs w:val="24"/>
        </w:rPr>
        <w:t>,</w:t>
      </w:r>
      <w:r w:rsidRPr="004439DA">
        <w:rPr>
          <w:rFonts w:ascii="Times New Roman" w:hAnsi="Times New Roman" w:cs="Times New Roman"/>
          <w:sz w:val="24"/>
          <w:szCs w:val="24"/>
        </w:rPr>
        <w:t xml:space="preserve"> the following code 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will </w:t>
      </w:r>
      <w:r w:rsidRPr="004439DA">
        <w:rPr>
          <w:rFonts w:ascii="Times New Roman" w:hAnsi="Times New Roman" w:cs="Times New Roman"/>
          <w:sz w:val="24"/>
          <w:szCs w:val="24"/>
        </w:rPr>
        <w:t>print the landscape of Z[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][j]</w:t>
      </w:r>
      <w:r w:rsidR="00C8651A" w:rsidRPr="004439DA">
        <w:rPr>
          <w:rFonts w:ascii="Times New Roman" w:hAnsi="Times New Roman" w:cs="Times New Roman"/>
          <w:sz w:val="24"/>
          <w:szCs w:val="24"/>
        </w:rPr>
        <w:t>.</w:t>
      </w:r>
      <w:r w:rsidRPr="004439DA">
        <w:rPr>
          <w:rFonts w:ascii="Times New Roman" w:hAnsi="Times New Roman" w:cs="Times New Roman"/>
          <w:sz w:val="24"/>
          <w:szCs w:val="24"/>
        </w:rPr>
        <w:t xml:space="preserve"> Z is the loss function value of different 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nd 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sz w:val="24"/>
          <w:szCs w:val="24"/>
        </w:rPr>
        <w:t xml:space="preserve"> values.</w:t>
      </w:r>
    </w:p>
    <w:p w14:paraId="596EB497" w14:textId="17443E02" w:rsidR="00C5759B" w:rsidRPr="004439DA" w:rsidRDefault="00C5759B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y_data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re the arrays of your samples.</w:t>
      </w:r>
    </w:p>
    <w:p w14:paraId="71175BA9" w14:textId="77777777" w:rsidR="00C8651A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24"/>
          <w:szCs w:val="24"/>
        </w:rPr>
      </w:pPr>
      <w:r w:rsidRPr="004439DA">
        <w:rPr>
          <w:rFonts w:ascii="Calibri" w:hAnsi="Calibri" w:cs="Calibri"/>
          <w:sz w:val="24"/>
          <w:szCs w:val="24"/>
        </w:rPr>
        <w:t>﻿</w:t>
      </w:r>
      <w:r w:rsidR="00C8651A" w:rsidRPr="004439DA">
        <w:rPr>
          <w:rFonts w:ascii="Calibri" w:hAnsi="Calibri" w:cs="Calibri"/>
          <w:sz w:val="24"/>
          <w:szCs w:val="24"/>
        </w:rPr>
        <w:t>e.g.</w:t>
      </w:r>
    </w:p>
    <w:p w14:paraId="1303C52F" w14:textId="638B465D" w:rsidR="00E615F9" w:rsidRPr="004439DA" w:rsidRDefault="00C5759B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="00E615F9" w:rsidRPr="004439D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proofErr w:type="gramStart"/>
      <w:r w:rsidR="00E615F9" w:rsidRPr="004439DA">
        <w:rPr>
          <w:rFonts w:ascii="Times New Roman" w:hAnsi="Times New Roman" w:cs="Times New Roman"/>
          <w:i/>
          <w:sz w:val="24"/>
          <w:szCs w:val="24"/>
        </w:rPr>
        <w:t>np.arange</w:t>
      </w:r>
      <w:proofErr w:type="spellEnd"/>
      <w:proofErr w:type="gramEnd"/>
      <w:r w:rsidR="00E615F9" w:rsidRPr="004439DA">
        <w:rPr>
          <w:rFonts w:ascii="Times New Roman" w:hAnsi="Times New Roman" w:cs="Times New Roman"/>
          <w:i/>
          <w:sz w:val="24"/>
          <w:szCs w:val="24"/>
        </w:rPr>
        <w:t>(0,100,1) #bias</w:t>
      </w:r>
    </w:p>
    <w:p w14:paraId="12B05579" w14:textId="59E52C6D" w:rsidR="00E615F9" w:rsidRPr="004439DA" w:rsidRDefault="00C5759B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="00E615F9" w:rsidRPr="004439D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proofErr w:type="gramStart"/>
      <w:r w:rsidR="00E615F9" w:rsidRPr="004439DA">
        <w:rPr>
          <w:rFonts w:ascii="Times New Roman" w:hAnsi="Times New Roman" w:cs="Times New Roman"/>
          <w:i/>
          <w:sz w:val="24"/>
          <w:szCs w:val="24"/>
        </w:rPr>
        <w:t>np.arange</w:t>
      </w:r>
      <w:proofErr w:type="spellEnd"/>
      <w:proofErr w:type="gramEnd"/>
      <w:r w:rsidR="00E615F9" w:rsidRPr="004439DA">
        <w:rPr>
          <w:rFonts w:ascii="Times New Roman" w:hAnsi="Times New Roman" w:cs="Times New Roman"/>
          <w:i/>
          <w:sz w:val="24"/>
          <w:szCs w:val="24"/>
        </w:rPr>
        <w:t>(-5, 5,0.1) #weight</w:t>
      </w:r>
    </w:p>
    <w:p w14:paraId="11CBBBAE" w14:textId="6A2A63E4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Z = 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np.zeros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i/>
          <w:sz w:val="24"/>
          <w:szCs w:val="24"/>
        </w:rPr>
        <w:t>),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))</w:t>
      </w:r>
    </w:p>
    <w:p w14:paraId="4FEBC8F1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388B160" w14:textId="42120CBD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for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in range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i/>
          <w:sz w:val="24"/>
          <w:szCs w:val="24"/>
        </w:rPr>
        <w:t>)):</w:t>
      </w:r>
    </w:p>
    <w:p w14:paraId="4E0971F6" w14:textId="6A599B11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for j in range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):</w:t>
      </w:r>
    </w:p>
    <w:p w14:paraId="5B65CC26" w14:textId="0928A46C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b = 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i/>
          <w:sz w:val="24"/>
          <w:szCs w:val="24"/>
        </w:rPr>
        <w:t>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]</w:t>
      </w:r>
    </w:p>
    <w:p w14:paraId="6B55A937" w14:textId="20F2BBAF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w = 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[j]</w:t>
      </w:r>
    </w:p>
    <w:p w14:paraId="504993E6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] = 0        </w:t>
      </w:r>
    </w:p>
    <w:p w14:paraId="31BBAE34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for n in range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):</w:t>
      </w:r>
    </w:p>
    <w:p w14:paraId="0816DDF5" w14:textId="15F5D03D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   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] =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] + (w*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[n]</w:t>
      </w:r>
      <w:r w:rsidR="00C8651A" w:rsidRPr="004439DA">
        <w:rPr>
          <w:rFonts w:ascii="Times New Roman" w:hAnsi="Times New Roman" w:cs="Times New Roman"/>
          <w:i/>
          <w:sz w:val="24"/>
          <w:szCs w:val="24"/>
        </w:rPr>
        <w:t xml:space="preserve">+b - </w:t>
      </w:r>
      <w:proofErr w:type="spellStart"/>
      <w:r w:rsidR="00C8651A" w:rsidRPr="004439DA">
        <w:rPr>
          <w:rFonts w:ascii="Times New Roman" w:hAnsi="Times New Roman" w:cs="Times New Roman"/>
          <w:i/>
          <w:sz w:val="24"/>
          <w:szCs w:val="24"/>
        </w:rPr>
        <w:t>y_data</w:t>
      </w:r>
      <w:proofErr w:type="spellEnd"/>
      <w:r w:rsidR="00C8651A" w:rsidRPr="004439DA">
        <w:rPr>
          <w:rFonts w:ascii="Times New Roman" w:hAnsi="Times New Roman" w:cs="Times New Roman"/>
          <w:i/>
          <w:sz w:val="24"/>
          <w:szCs w:val="24"/>
        </w:rPr>
        <w:t>[n</w:t>
      </w:r>
      <w:proofErr w:type="gramStart"/>
      <w:r w:rsidR="00C8651A" w:rsidRPr="004439DA">
        <w:rPr>
          <w:rFonts w:ascii="Times New Roman" w:hAnsi="Times New Roman" w:cs="Times New Roman"/>
          <w:i/>
          <w:sz w:val="24"/>
          <w:szCs w:val="24"/>
        </w:rPr>
        <w:t>]</w:t>
      </w:r>
      <w:r w:rsidRPr="004439DA">
        <w:rPr>
          <w:rFonts w:ascii="Times New Roman" w:hAnsi="Times New Roman" w:cs="Times New Roman"/>
          <w:i/>
          <w:sz w:val="24"/>
          <w:szCs w:val="24"/>
        </w:rPr>
        <w:t>)*</w:t>
      </w:r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*2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 xml:space="preserve"> # this is the loss </w:t>
      </w:r>
    </w:p>
    <w:p w14:paraId="704DA40B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] =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]/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</w:t>
      </w:r>
    </w:p>
    <w:p w14:paraId="76D63206" w14:textId="2EC81196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D280DB8" w14:textId="56D1A98B" w:rsidR="00AC53D7" w:rsidRPr="004439DA" w:rsidRDefault="00AC53D7" w:rsidP="00AC53D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F9BD46" w14:textId="6FC2F781" w:rsidR="004439DA" w:rsidRPr="004439DA" w:rsidRDefault="00C8651A" w:rsidP="00C8651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Build a linear regression model </w:t>
      </w:r>
      <w:r w:rsidRPr="004439DA">
        <w:rPr>
          <w:rFonts w:ascii="Times New Roman" w:hAnsi="Times New Roman" w:cs="Times New Roman"/>
          <w:sz w:val="24"/>
          <w:szCs w:val="24"/>
        </w:rPr>
        <w:t xml:space="preserve">that minimizing the loss for the given dataset </w:t>
      </w:r>
      <w:r w:rsidRPr="004439DA">
        <w:rPr>
          <w:rFonts w:ascii="Times New Roman" w:hAnsi="Times New Roman" w:cs="Times New Roman"/>
          <w:sz w:val="24"/>
          <w:szCs w:val="24"/>
        </w:rPr>
        <w:t xml:space="preserve">using “gradient descent” algorithm </w:t>
      </w:r>
      <w:r w:rsidRPr="004439DA">
        <w:rPr>
          <w:rFonts w:ascii="Times New Roman" w:hAnsi="Times New Roman" w:cs="Times New Roman"/>
          <w:sz w:val="24"/>
          <w:szCs w:val="24"/>
        </w:rPr>
        <w:t>introduced</w:t>
      </w:r>
      <w:r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Pr="004439DA">
        <w:rPr>
          <w:rFonts w:ascii="Times New Roman" w:hAnsi="Times New Roman" w:cs="Times New Roman"/>
          <w:sz w:val="24"/>
          <w:szCs w:val="24"/>
        </w:rPr>
        <w:t xml:space="preserve">in </w:t>
      </w:r>
      <w:r w:rsidRPr="004439DA">
        <w:rPr>
          <w:rFonts w:ascii="Times New Roman" w:hAnsi="Times New Roman" w:cs="Times New Roman"/>
          <w:sz w:val="24"/>
          <w:szCs w:val="24"/>
        </w:rPr>
        <w:t>lecture2.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4pts)</w:t>
      </w:r>
    </w:p>
    <w:p w14:paraId="3B1C2F22" w14:textId="5E1C3239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265987" wp14:editId="40C9C9ED">
                <wp:simplePos x="0" y="0"/>
                <wp:positionH relativeFrom="column">
                  <wp:posOffset>2303780</wp:posOffset>
                </wp:positionH>
                <wp:positionV relativeFrom="paragraph">
                  <wp:posOffset>14709</wp:posOffset>
                </wp:positionV>
                <wp:extent cx="1668162" cy="500449"/>
                <wp:effectExtent l="0" t="0" r="0" b="0"/>
                <wp:wrapNone/>
                <wp:docPr id="14" name="Rectangle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3F16D431-A024-1347-BCC1-3FF3E896C0E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8162" cy="50044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90B321C" w14:textId="77777777" w:rsidR="00C8651A" w:rsidRPr="009333DA" w:rsidRDefault="00C8651A" w:rsidP="00C8651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18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j</m:t>
                                  </m:r>
                                </m:sub>
                              </m:sSub>
                              <m:box>
                                <m:boxPr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box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≔</m:t>
                                  </m:r>
                                </m:e>
                              </m:box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j</m:t>
                                  </m:r>
                                </m:sub>
                              </m:sSub>
                            </m:oMath>
                            <w:r w:rsidRPr="009333DA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-</w:t>
                            </w:r>
                            <w:r w:rsidRPr="009333DA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eastAsia="Cambria Math" w:hAnsi="Cambria Math" w:cstheme="minorBidi"/>
                                  <w:color w:val="000000" w:themeColor="text1"/>
                                  <w:kern w:val="24"/>
                                  <w:sz w:val="32"/>
                                  <w:szCs w:val="48"/>
                                </w:rPr>
                                <m:t>α∙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d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dw</m:t>
                                  </m:r>
                                </m:den>
                              </m:f>
                            </m:oMath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265987" id="Rectangle 13" o:spid="_x0000_s1026" style="position:absolute;left:0;text-align:left;margin-left:181.4pt;margin-top:1.15pt;width:131.35pt;height:3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" filled="f" stroked="f">
                <v:textbox>
                  <w:txbxContent>
                    <w:p w14:paraId="290B321C" w14:textId="77777777" w:rsidR="00C8651A" w:rsidRPr="009333DA" w:rsidRDefault="00C8651A" w:rsidP="00C8651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18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j</m:t>
                            </m:r>
                          </m:sub>
                        </m:sSub>
                        <m:box>
                          <m:boxPr>
                            <m:ctrlP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≔</m:t>
                            </m:r>
                          </m:e>
                        </m:box>
                        <m:sSub>
                          <m:sSubPr>
                            <m:ctrlP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j</m:t>
                            </m:r>
                          </m:sub>
                        </m:sSub>
                      </m:oMath>
                      <w:r w:rsidRPr="009333DA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 xml:space="preserve"> 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-</w:t>
                      </w:r>
                      <w:r w:rsidRPr="009333DA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eastAsia="Cambria Math" w:hAnsi="Cambria Math" w:cstheme="minorBidi"/>
                            <w:color w:val="000000" w:themeColor="text1"/>
                            <w:kern w:val="24"/>
                            <w:sz w:val="32"/>
                            <w:szCs w:val="48"/>
                          </w:rPr>
                          <m:t>α∙</m:t>
                        </m:r>
                        <m:f>
                          <m:fPr>
                            <m:ctrlPr>
                              <w:rPr>
                                <w:rFonts w:ascii="Cambria Math" w:eastAsia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dL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dw</m:t>
                            </m:r>
                          </m:den>
                        </m:f>
                      </m:oMath>
                    </w:p>
                  </w:txbxContent>
                </v:textbox>
              </v:rect>
            </w:pict>
          </mc:Fallback>
        </mc:AlternateContent>
      </w:r>
    </w:p>
    <w:p w14:paraId="64DA2924" w14:textId="67092B80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5D6B5F3" w14:textId="790F0D0E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B458D93" w14:textId="77777777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ndomly pick some weights to start the “gradient descent” process. </w:t>
      </w:r>
    </w:p>
    <w:p w14:paraId="23A0E471" w14:textId="77777777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09F08FD8" w14:textId="766F3714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b = 0 # initial b</w:t>
      </w:r>
    </w:p>
    <w:p w14:paraId="6CCAFAAD" w14:textId="77777777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w = 0 # initial w</w:t>
      </w:r>
    </w:p>
    <w:p w14:paraId="5174D3DC" w14:textId="77777777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FFD98B9" w14:textId="642319EE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2D8E2D19" w14:textId="027C6A12" w:rsidR="00C8651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Explain how your gradient descent process was terminated (e.g. by testing convergence or finishing certain number of iterations) and explain a</w:t>
      </w:r>
      <w:r>
        <w:rPr>
          <w:rFonts w:ascii="Times New Roman" w:hAnsi="Times New Roman" w:cs="Times New Roman"/>
          <w:b/>
          <w:sz w:val="24"/>
          <w:szCs w:val="24"/>
        </w:rPr>
        <w:t>ll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 threshold values you used in your report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1pt)</w:t>
      </w:r>
    </w:p>
    <w:p w14:paraId="4264D227" w14:textId="0D44E201" w:rsidR="00C8651A" w:rsidRPr="004439DA" w:rsidRDefault="004439DA" w:rsidP="00C86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BD98872" w14:textId="77777777" w:rsidR="00C8651A" w:rsidRPr="004439DA" w:rsidRDefault="00C8651A" w:rsidP="00C86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CF1D8E" w14:textId="006A8F58" w:rsidR="00C8651A" w:rsidRPr="004439DA" w:rsidRDefault="00C2334B" w:rsidP="004439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Test different values of</w:t>
      </w:r>
      <w:r w:rsidR="004439DA">
        <w:rPr>
          <w:rFonts w:ascii="Times New Roman" w:hAnsi="Times New Roman" w:cs="Times New Roman"/>
          <w:sz w:val="24"/>
          <w:szCs w:val="24"/>
        </w:rPr>
        <w:t xml:space="preserve"> the</w:t>
      </w:r>
      <w:r w:rsidRPr="004439DA">
        <w:rPr>
          <w:rFonts w:ascii="Times New Roman" w:hAnsi="Times New Roman" w:cs="Times New Roman"/>
          <w:sz w:val="24"/>
          <w:szCs w:val="24"/>
        </w:rPr>
        <w:t xml:space="preserve"> learning rate “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lr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”</w:t>
      </w:r>
      <w:r w:rsidR="004439DA">
        <w:rPr>
          <w:rFonts w:ascii="Times New Roman" w:hAnsi="Times New Roman" w:cs="Times New Roman"/>
          <w:sz w:val="24"/>
          <w:szCs w:val="24"/>
        </w:rPr>
        <w:t xml:space="preserve"> </w:t>
      </w:r>
      <w:r w:rsidRPr="004439DA">
        <w:rPr>
          <w:rFonts w:ascii="Times New Roman" w:hAnsi="Times New Roman" w:cs="Times New Roman"/>
          <w:sz w:val="24"/>
          <w:szCs w:val="24"/>
        </w:rPr>
        <w:t xml:space="preserve">and different number of </w:t>
      </w:r>
      <w:r w:rsidR="00C8651A" w:rsidRPr="004439DA">
        <w:rPr>
          <w:rFonts w:ascii="Times New Roman" w:hAnsi="Times New Roman" w:cs="Times New Roman"/>
          <w:sz w:val="24"/>
          <w:szCs w:val="24"/>
        </w:rPr>
        <w:t>iterations</w:t>
      </w:r>
      <w:r w:rsidR="004439DA">
        <w:rPr>
          <w:rFonts w:ascii="Times New Roman" w:hAnsi="Times New Roman" w:cs="Times New Roman"/>
          <w:sz w:val="24"/>
          <w:szCs w:val="24"/>
        </w:rPr>
        <w:t xml:space="preserve">/convergence threshold values. </w:t>
      </w:r>
    </w:p>
    <w:p w14:paraId="09C6174D" w14:textId="63246C4F" w:rsidR="00C2334B" w:rsidRPr="004439DA" w:rsidRDefault="004439DA" w:rsidP="00C233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plain</w:t>
      </w:r>
      <w:r w:rsidR="00C2334B" w:rsidRPr="004439DA">
        <w:rPr>
          <w:rFonts w:ascii="Times New Roman" w:hAnsi="Times New Roman" w:cs="Times New Roman"/>
          <w:b/>
          <w:sz w:val="24"/>
          <w:szCs w:val="24"/>
        </w:rPr>
        <w:t xml:space="preserve"> how these values affect your program in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your</w:t>
      </w:r>
      <w:r w:rsidR="00C2334B" w:rsidRPr="004439DA">
        <w:rPr>
          <w:rFonts w:ascii="Times New Roman" w:hAnsi="Times New Roman" w:cs="Times New Roman"/>
          <w:b/>
          <w:sz w:val="24"/>
          <w:szCs w:val="24"/>
        </w:rPr>
        <w:t xml:space="preserve"> report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1pts)</w:t>
      </w:r>
    </w:p>
    <w:p w14:paraId="04986D8E" w14:textId="437AC923" w:rsidR="00C2334B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66AF9A34" w14:textId="7A9E8C5F" w:rsidR="00C2334B" w:rsidRPr="004439DA" w:rsidRDefault="00C2334B" w:rsidP="00C233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r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= 0.0001 #</w:t>
      </w:r>
      <w:r w:rsidR="00312A66" w:rsidRPr="004439DA">
        <w:rPr>
          <w:rFonts w:ascii="Times New Roman" w:hAnsi="Times New Roman" w:cs="Times New Roman"/>
          <w:i/>
          <w:sz w:val="24"/>
          <w:szCs w:val="24"/>
        </w:rPr>
        <w:t xml:space="preserve"> example learning rate</w:t>
      </w:r>
    </w:p>
    <w:p w14:paraId="174BAE21" w14:textId="607C3D10" w:rsidR="00C2334B" w:rsidRPr="004439DA" w:rsidRDefault="00C2334B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iteration = 10000</w:t>
      </w:r>
      <w:r w:rsidR="004439DA" w:rsidRPr="004439D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439DA" w:rsidRPr="004439DA">
        <w:rPr>
          <w:rFonts w:ascii="Times New Roman" w:hAnsi="Times New Roman" w:cs="Times New Roman"/>
          <w:i/>
          <w:sz w:val="24"/>
          <w:szCs w:val="24"/>
        </w:rPr>
        <w:t xml:space="preserve"># example </w:t>
      </w:r>
      <w:r w:rsidR="004439DA" w:rsidRPr="004439DA">
        <w:rPr>
          <w:rFonts w:ascii="Times New Roman" w:hAnsi="Times New Roman" w:cs="Times New Roman"/>
          <w:i/>
          <w:sz w:val="24"/>
          <w:szCs w:val="24"/>
        </w:rPr>
        <w:t>iteration number</w:t>
      </w:r>
    </w:p>
    <w:p w14:paraId="72A66F34" w14:textId="77777777" w:rsidR="009333DA" w:rsidRPr="004439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D825BDA" w14:textId="35458A1F" w:rsidR="009333DA" w:rsidRPr="004439DA" w:rsidRDefault="004439DA" w:rsidP="009333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ck the change of</w:t>
      </w:r>
      <w:r w:rsidR="009333DA" w:rsidRPr="004439DA">
        <w:rPr>
          <w:rFonts w:ascii="Times New Roman" w:hAnsi="Times New Roman" w:cs="Times New Roman"/>
          <w:b/>
          <w:sz w:val="24"/>
          <w:szCs w:val="24"/>
        </w:rPr>
        <w:t xml:space="preserve"> the </w:t>
      </w:r>
      <w:r>
        <w:rPr>
          <w:rFonts w:ascii="Times New Roman" w:hAnsi="Times New Roman" w:cs="Times New Roman"/>
          <w:b/>
          <w:sz w:val="24"/>
          <w:szCs w:val="24"/>
        </w:rPr>
        <w:t xml:space="preserve">weight values (w and b) </w:t>
      </w:r>
      <w:r w:rsidR="009333DA" w:rsidRPr="004439DA"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rom</w:t>
      </w:r>
      <w:r w:rsidR="009333DA" w:rsidRPr="004439DA">
        <w:rPr>
          <w:rFonts w:ascii="Times New Roman" w:hAnsi="Times New Roman" w:cs="Times New Roman"/>
          <w:b/>
          <w:sz w:val="24"/>
          <w:szCs w:val="24"/>
        </w:rPr>
        <w:t xml:space="preserve"> each iteration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and plot all the values out.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2pts)</w:t>
      </w:r>
    </w:p>
    <w:p w14:paraId="410735DB" w14:textId="13A1095C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2D0A6B93" w14:textId="21C1577B" w:rsidR="009333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# Store parameters for plotting</w:t>
      </w:r>
    </w:p>
    <w:p w14:paraId="0626AE95" w14:textId="77777777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0C0619">
        <w:rPr>
          <w:rFonts w:ascii="Calibri" w:hAnsi="Calibri" w:cs="Calibri"/>
          <w:i/>
          <w:sz w:val="24"/>
          <w:szCs w:val="24"/>
        </w:rPr>
        <w:t>﻿</w:t>
      </w:r>
      <w:proofErr w:type="spellStart"/>
      <w:r w:rsidRPr="000C0619">
        <w:rPr>
          <w:rFonts w:ascii="Times New Roman" w:hAnsi="Times New Roman" w:cs="Times New Roman"/>
          <w:i/>
          <w:sz w:val="24"/>
          <w:szCs w:val="24"/>
        </w:rPr>
        <w:t>b_history</w:t>
      </w:r>
      <w:proofErr w:type="spellEnd"/>
      <w:r w:rsidRPr="000C0619">
        <w:rPr>
          <w:rFonts w:ascii="Times New Roman" w:hAnsi="Times New Roman" w:cs="Times New Roman"/>
          <w:i/>
          <w:sz w:val="24"/>
          <w:szCs w:val="24"/>
        </w:rPr>
        <w:t xml:space="preserve"> = [b]</w:t>
      </w:r>
    </w:p>
    <w:p w14:paraId="1145C93A" w14:textId="23F0CDBD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0C0619">
        <w:rPr>
          <w:rFonts w:ascii="Times New Roman" w:hAnsi="Times New Roman" w:cs="Times New Roman"/>
          <w:i/>
          <w:sz w:val="24"/>
          <w:szCs w:val="24"/>
        </w:rPr>
        <w:t>w_history</w:t>
      </w:r>
      <w:proofErr w:type="spellEnd"/>
      <w:r w:rsidRPr="000C0619">
        <w:rPr>
          <w:rFonts w:ascii="Times New Roman" w:hAnsi="Times New Roman" w:cs="Times New Roman"/>
          <w:i/>
          <w:sz w:val="24"/>
          <w:szCs w:val="24"/>
        </w:rPr>
        <w:t xml:space="preserve"> = [w]</w:t>
      </w:r>
    </w:p>
    <w:p w14:paraId="681191CA" w14:textId="004AEB10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# model by gradient descent</w:t>
      </w:r>
    </w:p>
    <w:p w14:paraId="2CEB11C6" w14:textId="657B13CC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#…</w:t>
      </w:r>
    </w:p>
    <w:p w14:paraId="03CDB4C8" w14:textId="2C74A706" w:rsidR="009333DA" w:rsidRPr="004439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b_</w:t>
      </w:r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history.append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b)</w:t>
      </w:r>
    </w:p>
    <w:p w14:paraId="6E7176B5" w14:textId="3DB3623C" w:rsidR="009333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w_</w:t>
      </w:r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history.append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w)</w:t>
      </w:r>
    </w:p>
    <w:p w14:paraId="25CC6B92" w14:textId="72F184E1" w:rsidR="000C0619" w:rsidRPr="004439DA" w:rsidRDefault="000C0619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#...</w:t>
      </w:r>
    </w:p>
    <w:p w14:paraId="6B739865" w14:textId="36B27967" w:rsidR="009333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Calibri" w:hAnsi="Calibri" w:cs="Calibri"/>
          <w:i/>
          <w:sz w:val="24"/>
          <w:szCs w:val="24"/>
        </w:rPr>
        <w:t>﻿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plt.plot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b_histor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w_histor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, 'o-',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ms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=3,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=1.5,color='black')</w:t>
      </w:r>
    </w:p>
    <w:p w14:paraId="77E83DA8" w14:textId="77777777" w:rsidR="000C0619" w:rsidRDefault="000C0619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2AF315D1" w14:textId="3C2ED9B8" w:rsidR="000C0619" w:rsidRDefault="000C0619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Example track change figure:</w:t>
      </w:r>
    </w:p>
    <w:p w14:paraId="6C634102" w14:textId="61F1219C" w:rsidR="000C0619" w:rsidRDefault="002457C1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457C1">
        <w:rPr>
          <w:rFonts w:ascii="Times New Roman" w:hAnsi="Times New Roman" w:cs="Times New Roman"/>
          <w:i/>
          <w:sz w:val="24"/>
          <w:szCs w:val="24"/>
        </w:rPr>
        <w:drawing>
          <wp:inline distT="0" distB="0" distL="0" distR="0" wp14:anchorId="7AA359AD" wp14:editId="714CAB48">
            <wp:extent cx="4714613" cy="172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7663" cy="1731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69C4DC4" w14:textId="77777777" w:rsidR="000C0619" w:rsidRDefault="000C0619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048533" w14:textId="3BB45615" w:rsidR="000C0619" w:rsidRPr="000C0619" w:rsidRDefault="000C0619" w:rsidP="000C061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Bonus </w:t>
      </w:r>
      <w:r w:rsidR="002457C1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(up to </w:t>
      </w:r>
      <w:r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2pts</w:t>
      </w:r>
      <w:r w:rsidR="002457C1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)</w:t>
      </w:r>
    </w:p>
    <w:p w14:paraId="7EC7A718" w14:textId="6676CB78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are the prediction result using your model with the given target values (Y values)</w:t>
      </w:r>
    </w:p>
    <w:p w14:paraId="7668A18B" w14:textId="701EE97C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 </w:t>
      </w:r>
    </w:p>
    <w:p w14:paraId="6CF02AF6" w14:textId="7E7AC3E6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ny other type of </w:t>
      </w:r>
      <w:r w:rsidR="002457C1">
        <w:rPr>
          <w:rFonts w:ascii="Times New Roman" w:hAnsi="Times New Roman" w:cs="Times New Roman"/>
          <w:b/>
          <w:sz w:val="24"/>
          <w:szCs w:val="24"/>
        </w:rPr>
        <w:t xml:space="preserve">model performance </w:t>
      </w:r>
      <w:r>
        <w:rPr>
          <w:rFonts w:ascii="Times New Roman" w:hAnsi="Times New Roman" w:cs="Times New Roman"/>
          <w:b/>
          <w:sz w:val="24"/>
          <w:szCs w:val="24"/>
        </w:rPr>
        <w:t>testing</w:t>
      </w:r>
      <w:r w:rsidR="002457C1">
        <w:rPr>
          <w:rFonts w:ascii="Times New Roman" w:hAnsi="Times New Roman" w:cs="Times New Roman"/>
          <w:b/>
          <w:sz w:val="24"/>
          <w:szCs w:val="24"/>
        </w:rPr>
        <w:t>.</w:t>
      </w:r>
    </w:p>
    <w:p w14:paraId="36FD711E" w14:textId="04D9C4AB" w:rsidR="000C0619" w:rsidRDefault="002457C1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--------------------------------------------------------------------------------------------------------------------</w:t>
      </w:r>
    </w:p>
    <w:p w14:paraId="0CBA87D5" w14:textId="0A854D91" w:rsidR="00C8651A" w:rsidRPr="000C0619" w:rsidRDefault="009333DA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C0619">
        <w:rPr>
          <w:rFonts w:ascii="Times New Roman" w:hAnsi="Times New Roman" w:cs="Times New Roman"/>
          <w:b/>
          <w:sz w:val="24"/>
          <w:szCs w:val="24"/>
        </w:rPr>
        <w:t>S</w:t>
      </w:r>
      <w:proofErr w:type="spellEnd"/>
      <w:r w:rsidRPr="000C0619">
        <w:rPr>
          <w:rFonts w:ascii="Times New Roman" w:hAnsi="Times New Roman" w:cs="Times New Roman"/>
          <w:b/>
          <w:sz w:val="24"/>
          <w:szCs w:val="24"/>
        </w:rPr>
        <w:t xml:space="preserve">ubmit your report and your code 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AA7599" w:rsidRPr="000C0619">
        <w:rPr>
          <w:rFonts w:ascii="Times New Roman" w:hAnsi="Times New Roman" w:cs="Times New Roman"/>
          <w:b/>
          <w:sz w:val="24"/>
          <w:szCs w:val="24"/>
          <w:highlight w:val="yellow"/>
        </w:rPr>
        <w:t>two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 different files. </w:t>
      </w:r>
    </w:p>
    <w:p w14:paraId="3A8D330B" w14:textId="3233EA91" w:rsidR="0008044D" w:rsidRPr="000C0619" w:rsidRDefault="00AA7599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C061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ease include the figure of your plot in your report.</w:t>
      </w:r>
    </w:p>
    <w:p w14:paraId="53C783E7" w14:textId="5D65AE21" w:rsidR="00AA7599" w:rsidRPr="004439DA" w:rsidRDefault="00AA7599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e.g.</w:t>
      </w:r>
    </w:p>
    <w:p w14:paraId="20D5FF5B" w14:textId="512FCB8B" w:rsidR="00AA7599" w:rsidRPr="004439DA" w:rsidRDefault="00AA7599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Assignment1_FengJiang.doc/.pdf (this is the report)</w:t>
      </w:r>
    </w:p>
    <w:p w14:paraId="4BD011AE" w14:textId="4525B601" w:rsidR="00585B41" w:rsidRPr="004439DA" w:rsidRDefault="00AA7599" w:rsidP="002457C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Assignment1_FengJiang.py (this is the code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457C1">
        <w:rPr>
          <w:rFonts w:ascii="Times New Roman" w:hAnsi="Times New Roman" w:cs="Times New Roman"/>
          <w:b/>
          <w:sz w:val="24"/>
          <w:szCs w:val="24"/>
        </w:rPr>
        <w:t>o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>nly “.</w:t>
      </w:r>
      <w:proofErr w:type="spellStart"/>
      <w:r w:rsidR="00C8651A" w:rsidRPr="004439DA">
        <w:rPr>
          <w:rFonts w:ascii="Times New Roman" w:hAnsi="Times New Roman" w:cs="Times New Roman"/>
          <w:b/>
          <w:sz w:val="24"/>
          <w:szCs w:val="24"/>
        </w:rPr>
        <w:t>py</w:t>
      </w:r>
      <w:proofErr w:type="spellEnd"/>
      <w:r w:rsidR="00C8651A" w:rsidRPr="004439DA">
        <w:rPr>
          <w:rFonts w:ascii="Times New Roman" w:hAnsi="Times New Roman" w:cs="Times New Roman"/>
          <w:b/>
          <w:sz w:val="24"/>
          <w:szCs w:val="24"/>
        </w:rPr>
        <w:t>” files accepted.</w:t>
      </w:r>
      <w:r w:rsidR="002457C1">
        <w:rPr>
          <w:rFonts w:ascii="Times New Roman" w:hAnsi="Times New Roman" w:cs="Times New Roman"/>
          <w:b/>
          <w:sz w:val="24"/>
          <w:szCs w:val="24"/>
        </w:rPr>
        <w:t>)</w:t>
      </w:r>
    </w:p>
    <w:sectPr w:rsidR="00585B41" w:rsidRPr="00443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F1C4F"/>
    <w:multiLevelType w:val="hybridMultilevel"/>
    <w:tmpl w:val="DC040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A9470A"/>
    <w:multiLevelType w:val="hybridMultilevel"/>
    <w:tmpl w:val="6C14BEBA"/>
    <w:lvl w:ilvl="0" w:tplc="7DEAFA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DIyNTYwMDQ0NjdS0lEKTi0uzszPAykwrAUAMDyOGywAAAA="/>
  </w:docVars>
  <w:rsids>
    <w:rsidRoot w:val="00CF16AE"/>
    <w:rsid w:val="00024615"/>
    <w:rsid w:val="0008044D"/>
    <w:rsid w:val="000C0619"/>
    <w:rsid w:val="002457C1"/>
    <w:rsid w:val="00266D09"/>
    <w:rsid w:val="00312A66"/>
    <w:rsid w:val="004439DA"/>
    <w:rsid w:val="004E6404"/>
    <w:rsid w:val="00585B41"/>
    <w:rsid w:val="007F6644"/>
    <w:rsid w:val="00844C44"/>
    <w:rsid w:val="00906E3E"/>
    <w:rsid w:val="009333DA"/>
    <w:rsid w:val="009C2F69"/>
    <w:rsid w:val="00AA7599"/>
    <w:rsid w:val="00AC53D7"/>
    <w:rsid w:val="00C2334B"/>
    <w:rsid w:val="00C5759B"/>
    <w:rsid w:val="00C8651A"/>
    <w:rsid w:val="00CF16AE"/>
    <w:rsid w:val="00E54B89"/>
    <w:rsid w:val="00E615F9"/>
    <w:rsid w:val="00EB1A02"/>
    <w:rsid w:val="00ED7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CEEBF"/>
  <w15:chartTrackingRefBased/>
  <w15:docId w15:val="{7C3480FF-BC46-4F68-81DA-5CB907268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40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333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Liu</dc:creator>
  <cp:keywords/>
  <dc:description/>
  <cp:lastModifiedBy>Jiang, Feng</cp:lastModifiedBy>
  <cp:revision>8</cp:revision>
  <dcterms:created xsi:type="dcterms:W3CDTF">2018-09-08T20:30:00Z</dcterms:created>
  <dcterms:modified xsi:type="dcterms:W3CDTF">2020-02-01T05:27:00Z</dcterms:modified>
</cp:coreProperties>
</file>